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961a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74b7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ac1a4d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3c1da6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4Z</dcterms:created>
  <dcterms:modified xsi:type="dcterms:W3CDTF">2016-12-06T04:41:14Z</dcterms:modified>
</cp:coreProperties>
</file>